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17</w:t>
      </w:r>
    </w:p>
    <w:bookmarkStart w:id="28"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 información recopilada del reporte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ategoriz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1]</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Se incluye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en muertes violentas de mujeres respecto al 2021 y es, de hecho, el año con mayor número de muertes para el que se cuenta con información. Esto podría sugerir que el 2022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8"/>
    <w:bookmarkStart w:id="40"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brinda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9">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el aumento en muertes seguía sin ser explicado. La poca seriedad con la que se manejan las bases de datos abiertas al público del Gobierno se hace evidente ante este hecho; el Gobierno Nacional sí cuenta con estas bases de datos, pero no las ha puesto a disposición pública.</w:t>
      </w:r>
    </w:p>
    <w:p>
      <w:pPr>
        <w:pStyle w:val="BodyText"/>
      </w:pPr>
      <w:r>
        <w:t xml:space="preserve">Si bien el reporte oficial no proporciona la base de datos con la cual genera sus visualizaciones, éste nos redirecciona al</w:t>
      </w:r>
      <w:r>
        <w:t xml:space="preserve"> </w:t>
      </w:r>
      <w:hyperlink r:id="rId30">
        <w:r>
          <w:rPr>
            <w:rStyle w:val="Hyperlink"/>
          </w:rPr>
          <w:t xml:space="preserve">sitio web de estadísticas</w:t>
        </w:r>
      </w:hyperlink>
      <w:r>
        <w:t xml:space="preserve"> </w:t>
      </w:r>
      <w:r>
        <w:t xml:space="preserve">de la Fiscalía General del Estado (FGE) en caso de necesitar más información. Desafortunadamente, éste último tampoco pone a disposición pública la base de datos mediante la cual se crean las visualizaciones de la página web. Sin embargo, la FGE dispone de un correo electrónico</w:t>
      </w:r>
      <w:r>
        <w:rPr>
          <w:rStyle w:val="FootnoteReference"/>
        </w:rPr>
        <w:footnoteReference w:id="31"/>
      </w:r>
      <w:r>
        <w:t xml:space="preserve"> </w:t>
      </w:r>
      <w:r>
        <w:t xml:space="preserve">para realizar pedidos de información. Realizamos un pedido de información inicial para varios delitos tipificados en el COIP</w:t>
      </w:r>
      <w:r>
        <w:rPr>
          <w:rStyle w:val="FootnoteReference"/>
        </w:rPr>
        <w:footnoteReference w:id="32"/>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nos enviaron incluyó información desde el 2014 en adelante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de mujere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4" name="Picture"/>
            <a:graphic>
              <a:graphicData uri="http://schemas.openxmlformats.org/drawingml/2006/picture">
                <pic:pic>
                  <pic:nvPicPr>
                    <pic:cNvPr descr="../images/graf2-fge-comparacion.png" id="35" name="Picture"/>
                    <pic:cNvPicPr>
                      <a:picLocks noChangeArrowheads="1" noChangeAspect="1"/>
                    </pic:cNvPicPr>
                  </pic:nvPicPr>
                  <pic:blipFill>
                    <a:blip r:embed="rId3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gradualmente. Se tiene una tasa de crecimiento considerable después de la introducción del delito (sobrepasando el 200%), lo que probablemente corresponde a denuncias de femicidios que</w:t>
      </w:r>
      <w:r>
        <w:t xml:space="preserve"> </w:t>
      </w:r>
      <w:r>
        <w:rPr>
          <w:iCs/>
          <w:i/>
        </w:rPr>
        <w:t xml:space="preserve">no</w:t>
      </w:r>
      <w:r>
        <w:t xml:space="preserve"> </w:t>
      </w:r>
      <w:r>
        <w:t xml:space="preserve">sucedieron durante ese mismo año. Este es uno de los problemas estadísticos a los que tanto analistas como instituciones públicas se enfrentan analizando datos de delitos: solamente será observable la denuncia, pero no el crimen en sí. Esto genera dos problemas diferentes para nuestros propósitos: (1) el número de denuncias dentro de un año puede ser de crímenes cometidos en años anteriores, especialmente las denuncias realizadas en enero y (2) existe un gran número de crímenes que jamas se llegan a denunciar.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s problemas, decidimos acudir a fuentes externas a las instituciones mencionadas en el reporte oficial. En primer lugar, revisamos la información de defunciones generales de Registro Civil, disponible en el sitio web del</w:t>
      </w:r>
      <w:r>
        <w:t xml:space="preserve"> </w:t>
      </w:r>
      <w:hyperlink r:id="rId36">
        <w:r>
          <w:rPr>
            <w:rStyle w:val="Hyperlink"/>
          </w:rPr>
          <w:t xml:space="preserve">INEC</w:t>
        </w:r>
      </w:hyperlink>
      <w:r>
        <w:t xml:space="preserve">. De esta fuente pudimos obtener el número de muertes violentas, en donde sí es posible realizar una diferenciación a nivel de género. Sin embargo, el problema aquí es que no existe una categorización de muertes por delito, debido a que el Registro Civil no es una institución enfocada en el ámbito legal. Lo mejor que se puede hacer es realizar una comparación de muertes violentas entre hombres y mujeres, en donde la cifra de muertes violentas de mujeres es comparable al total de muertes de mujeres en contexto delictivo que se puede ver en el primer gráfico de este artículo. A continuación, graficamos el porcentaje de muertes violentas de mujeres como porcentaje del total de muertes violentas (hombres y mujeres). Se puede observar que las muertes violentas (de forma relativa) llegaron a su pico más alto durante el 2017 desde ese año han caído considerablemente; de hecho se encuentran en su punto más bajo en 2022.</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0" w:name="los-datos-de-la-sociedad-civil"/>
    <w:p>
      <w:pPr>
        <w:pStyle w:val="Heading1"/>
      </w:pPr>
      <w:r>
        <w:t xml:space="preserve">Los datos de la sociedad civil</w:t>
      </w:r>
    </w:p>
    <w:p>
      <w:pPr>
        <w:pStyle w:val="FirstParagraph"/>
      </w:pPr>
      <w:r>
        <w:t xml:space="preserve">Con el objetivo de tener información de una fuente que no esté manejada por el Estado, tomamos en cuenta los datos recopilados por la Alianza Feminista para el mapeo de</w:t>
      </w:r>
      <w:r>
        <w:t xml:space="preserve"> </w:t>
      </w:r>
      <w:r>
        <w:rPr>
          <w:iCs/>
          <w:i/>
        </w:rPr>
        <w:t xml:space="preserve">femi(ni)cidios</w:t>
      </w:r>
      <w:r>
        <w:rPr>
          <w:rStyle w:val="FootnoteReference"/>
        </w:rPr>
        <w:footnoteReference w:id="41"/>
      </w:r>
      <w:r>
        <w:t xml:space="preserve"> </w:t>
      </w:r>
      <w:r>
        <w:t xml:space="preserve">en Ecuador, una alianza de varias organizaciones sociales ecuatorianas, que, entre otros objetivos, planifica proponer un indicador alternativo para los femicidios en el país. La Alianza es apoyada por la Iniciativa Spotlight de las Naciones Unidas</w:t>
      </w:r>
      <w:r>
        <w:rPr>
          <w:vertAlign w:val="superscript"/>
        </w:rPr>
        <w:t xml:space="preserve">[5]</w:t>
      </w:r>
      <w:r>
        <w:t xml:space="preserve">. Las</w:t>
      </w:r>
      <w:r>
        <w:t xml:space="preserve"> </w:t>
      </w:r>
      <w:hyperlink r:id="rId42">
        <w:r>
          <w:rPr>
            <w:rStyle w:val="Hyperlink"/>
          </w:rPr>
          <w:t xml:space="preserve">cifras</w:t>
        </w:r>
      </w:hyperlink>
      <w:r>
        <w:t xml:space="preserve"> </w:t>
      </w:r>
      <w:r>
        <w:t xml:space="preserve">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 </w:t>
      </w:r>
      <w:r>
        <w:t xml:space="preserve">que presenta y describe los datos de forma general.</w:t>
      </w:r>
      <w:r>
        <w:rPr>
          <w:vertAlign w:val="superscript"/>
        </w:rPr>
        <w:t xml:space="preserve">[6]</w:t>
      </w:r>
      <w:r>
        <w:t xml:space="preserve"> </w:t>
      </w:r>
      <w:r>
        <w:t xml:space="preserve">realizan una revisión sistemática de estos datos. En cuanto a metodología, se detalla que los datos se recopilan en concordancia con</w:t>
      </w:r>
      <w:r>
        <w:t xml:space="preserve"> </w:t>
      </w:r>
      <w:r>
        <w:t xml:space="preserve">“</w:t>
      </w:r>
      <w:r>
        <w:t xml:space="preserve">criterios de la normativa nacional e internacional, las variables definidas a partir del Protocolo latinoamericano y ecuatoriano de investigación de muertes violentas de mujeres por razones de género</w:t>
      </w:r>
      <w:r>
        <w:t xml:space="preserve">”</w:t>
      </w:r>
      <w:r>
        <w:t xml:space="preserve"> </w:t>
      </w:r>
      <w:r>
        <w:t xml:space="preserve">y los métodos de la</w:t>
      </w:r>
      <w:r>
        <w:t xml:space="preserve"> </w:t>
      </w:r>
      <w:hyperlink r:id="rId44">
        <w:r>
          <w:rPr>
            <w:rStyle w:val="Hyperlink"/>
          </w:rPr>
          <w:t xml:space="preserve">Red Latinoamericana contra la violencia de Género/MundoSur</w:t>
        </w:r>
      </w:hyperlink>
      <w:r>
        <w:t xml:space="preserve"> </w:t>
      </w:r>
      <w:r>
        <w:t xml:space="preserve">una asociación civil con sede en Francia y Argentina enfocada en proyectos de género y derechos humanos.</w:t>
      </w:r>
    </w:p>
    <w:p>
      <w:pPr>
        <w:pStyle w:val="BodyText"/>
      </w:pPr>
      <w:r>
        <w:t xml:space="preserve">Esta última organización se ha enfocado en general una sistematización del monitoreo y visibilización de feminicidios en América Latina desde la pandemia del COVID-19, en donde se determina que la manera de contabilizar los feminicidios está sujeta a cambios en cada país, puesto que para construir las bases de datos de MundoSur, la organización ¨respetó el criterio utilizado por cada fuente/país para la caracterización del femicidio/feminicidio”</w:t>
      </w:r>
      <w:r>
        <w:rPr>
          <w:vertAlign w:val="superscript"/>
        </w:rPr>
        <w:t xml:space="preserve">[7]</w:t>
      </w:r>
      <w:r>
        <w:t xml:space="preserve"> </w:t>
      </w:r>
      <w:r>
        <w:t xml:space="preserve">(p. 8). Si bien se menciona en la página web de MundoSur que desde 2021 se creó una co-metodología de contabilización de femicidios</w:t>
      </w:r>
      <w:r>
        <w:rPr>
          <w:vertAlign w:val="superscript"/>
        </w:rPr>
        <w:t xml:space="preserve">[8]</w:t>
      </w:r>
      <w:r>
        <w:t xml:space="preserve">, no existen documentos metodólogicos que la describan. Se entiende que las definiciones comunes que entrelazan los datos de feminicidios entre los miembros de organización son los posibles sujetos activos y pasivos del crimen de feminicidio: en caso del sujeto pasivo o víctima:</w:t>
      </w:r>
      <w:r>
        <w:t xml:space="preserve"> </w:t>
      </w:r>
      <w:r>
        <w:t xml:space="preserve">“</w:t>
      </w:r>
      <w:r>
        <w:t xml:space="preserve">se entenderá por víctima a toda mujer o grupo de mujeres que sufra o haya sufrido femicidio […] se entiende por mujer, cualquier persona que se autoperciba como tal</w:t>
      </w:r>
      <w:r>
        <w:t xml:space="preserve">”</w:t>
      </w:r>
      <w:r>
        <w:t xml:space="preserve"> </w:t>
      </w:r>
      <w:r>
        <w:t xml:space="preserve">(p.7), lo que permite la posibilidad de contabilizar transfemicidios y en caso del sujeto activo o perpetrador:</w:t>
      </w:r>
      <w:r>
        <w:t xml:space="preserve"> </w:t>
      </w:r>
      <w:r>
        <w:t xml:space="preserve">“</w:t>
      </w:r>
      <w:r>
        <w:t xml:space="preserve">puede ser cualquier persona (varón, en la mayoría de las legislaciones) o grupo de particulares (como en los casos de redes de prostitución o de trata de personas, pandillas, mafias, u otras formas de crímenes organizados).</w:t>
      </w:r>
      <w:r>
        <w:t xml:space="preserve">”</w:t>
      </w:r>
      <w:r>
        <w:t xml:space="preserve"> </w:t>
      </w:r>
      <w:r>
        <w:t xml:space="preserve">(p.9). Estas definiciones son consistentes con el</w:t>
      </w:r>
      <w:r>
        <w:t xml:space="preserve"> </w:t>
      </w:r>
      <w:hyperlink r:id="rId45">
        <w:r>
          <w:rPr>
            <w:rStyle w:val="Hyperlink"/>
          </w:rPr>
          <w:t xml:space="preserve">Modelo de protocolo latinoamericano de investigación de la muerte violenta de mujeres por razones de género, femicidio/feminicidio</w:t>
        </w:r>
      </w:hyperlink>
      <w:r>
        <w:rPr>
          <w:rStyle w:val="FootnoteReference"/>
        </w:rPr>
        <w:footnoteReference w:id="46"/>
      </w:r>
      <w:r>
        <w:t xml:space="preserve">, que ALDEA habria adoptado desde 2017</w:t>
      </w:r>
      <w:r>
        <w:rPr>
          <w:vertAlign w:val="superscript"/>
        </w:rPr>
        <w:t xml:space="preserve">[6]</w:t>
      </w:r>
      <w:r>
        <w:t xml:space="preserve">. Particularmente,</w:t>
      </w:r>
      <w:r>
        <w:rPr>
          <w:vertAlign w:val="superscript"/>
        </w:rPr>
        <w:t xml:space="preserve">[6]</w:t>
      </w:r>
      <w:r>
        <w:t xml:space="preserve"> </w:t>
      </w:r>
      <w:r>
        <w:t xml:space="preserve">señalan que, entre los datos de femicidios recopilados por ALDEA, se consideran asesinatos de mujeres en contextos de narcotráfico (ej. la pareja de un narcotraficante). Esto representa un problema para comparar esta fuente con otras, puesto que, como hemos visto anteriormente, los casos contra femicidas suelen construirse mayormente en casos de relaciones sentimentales tornadas violentas, y no en casos de delincuencia organizada. Esto hace que necesariamente el indicador de ALDEA sea siempre superior al indicador del reporte oficial del gobierno, puesto que éste último siempre separa muertes violentas de mujeres en contextos de delicuencia organizada, por lo que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8" name="Picture"/>
            <a:graphic>
              <a:graphicData uri="http://schemas.openxmlformats.org/drawingml/2006/picture">
                <pic:pic>
                  <pic:nvPicPr>
                    <pic:cNvPr descr="../images/graf4-comparacion.png" id="49" name="Picture"/>
                    <pic:cNvPicPr>
                      <a:picLocks noChangeArrowheads="1" noChangeAspect="1"/>
                    </pic:cNvPicPr>
                  </pic:nvPicPr>
                  <pic:blipFill>
                    <a:blip r:embed="rId4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adicionalmente, un problema adicional con el indicador de ALDEA y se debe al hecho de que en el año 2021 se empezaron a incluir los asesinatos de mujeres por sicariato a manera de femicidio</w:t>
      </w:r>
      <w:r>
        <w:rPr>
          <w:vertAlign w:val="superscript"/>
        </w:rPr>
        <w:t xml:space="preserve">[6]</w:t>
      </w:r>
      <w:r>
        <w:t xml:space="preserve">, lo que no es consecuente con la tipificación de femicidio según la legislación ecuatoriana. El considerable aumento de 2020 a 2021 es artificial por esta misma razón, puesto a que antes del 2021 ALDEA no había tomado en cuenta sicariatos en sus cifras. Por esto, no se puede esperar que el indicador de ALDEA sea igual al indicador del Ministerio de Gobierno de femicidios debido a estos detalles (incluyendo además los transfemicidios, que el Gobierno Nacional ignora completamente), por lo que la comparación del gráfico anterior es la adecuada.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Considerando este problema, se podría analizar las cifras entre 2021 y 2022, sin embargo, no incluimos datos del 2022 al no existir datos disponibles para el Registro Civil para un año que aun no ha terminado. Nos contactamos con la fundación ALDEA para solicitar acceso directo a sus datos e investigar un considerable aumento de los femicidios (de la forma que esta organización los mide), pero lastimosamente nuestra solicitud no fue aprobada por los responsables de la organización, quienes citaron preocupaciones de privacidad al liberar las bases de datos. Esto dificulta la tarea de analizar el importante aumento de femicidios en el 2022, en donde del 1 de enero hasta el 31 de mayo se habrían cometido alrededor del 60% de femicidios que se cometieron en el 2021</w:t>
      </w:r>
      <w:r>
        <w:rPr>
          <w:vertAlign w:val="superscript"/>
        </w:rPr>
        <w:t xml:space="preserve">[9]</w:t>
      </w:r>
      <w:r>
        <w:t xml:space="preserve">. Sin embargo, debido a la inclusión de los sicariatos y muertes en contexto de delincuencia organizada en este indicador, se podría argumentar que los femicidios han aumentado debido al aumento generalizado de la violencia en el Ecuador de los últimos dos años, tal y cómo nos permiten ver los datos del Gobierno Nacional.</w:t>
      </w:r>
    </w:p>
    <w:bookmarkEnd w:id="50"/>
    <w:bookmarkStart w:id="71" w:name="el-problema-de-rendición-de-cuentas"/>
    <w:p>
      <w:pPr>
        <w:pStyle w:val="Heading1"/>
      </w:pPr>
      <w:r>
        <w:t xml:space="preserve">El Problema de Rendición de Cuentas</w:t>
      </w:r>
    </w:p>
    <w:p>
      <w:pPr>
        <w:pStyle w:val="FirstParagraph"/>
      </w:pPr>
      <w:r>
        <w:t xml:space="preserve">El presente análisis cuantitativo de los datos disponibles sobre las muertes violentas de mujeres nos permiten llegar a las siguientes conclusiones:</w:t>
      </w:r>
    </w:p>
    <w:p>
      <w:pPr>
        <w:numPr>
          <w:ilvl w:val="0"/>
          <w:numId w:val="1001"/>
        </w:numPr>
      </w:pPr>
      <w:r>
        <w:t xml:space="preserve">Tanto en 2017 como en 2022 han existido picos de muertes violentas de mujeres en el Ecuador, medidas por el indicador de femicidios oficial del Gobierno Nacional</w:t>
      </w:r>
    </w:p>
    <w:p>
      <w:pPr>
        <w:numPr>
          <w:ilvl w:val="0"/>
          <w:numId w:val="1001"/>
        </w:numPr>
      </w:pPr>
      <w:r>
        <w:t xml:space="preserve">Lastimosamente, no existe una forma clara de investigar a que se deben los movimientos de muertes violentas de mujeres en contexto delictitvo debido a la falta de apertura de los datos de las numerosas instituciones públicas que los reportan</w:t>
      </w:r>
    </w:p>
    <w:p>
      <w:pPr>
        <w:numPr>
          <w:ilvl w:val="0"/>
          <w:numId w:val="1001"/>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 delitos tipificados en el COIP.</w:t>
      </w:r>
    </w:p>
    <w:p>
      <w:pPr>
        <w:numPr>
          <w:ilvl w:val="0"/>
          <w:numId w:val="1001"/>
        </w:numPr>
      </w:pPr>
      <w:r>
        <w:t xml:space="preserve">La Fiscalía General del Estado ofrece una base de datos de denuncias de femicidios y otros delitos, pero no permite realizar un análisis adecuado de víctimas y victimarios, por lo que se desconoce como las instituciones públicas calculan los indicadores presentados en los reportes que se presentan al público</w:t>
      </w:r>
    </w:p>
    <w:p>
      <w:pPr>
        <w:numPr>
          <w:ilvl w:val="0"/>
          <w:numId w:val="1001"/>
        </w:numPr>
      </w:pPr>
      <w:r>
        <w:t xml:space="preserve">Las organizaciones civiles han denunciado la falta de seriedad en la presentación de datos de violencia de género del estado ecuatoriano, sin embargo, aun no ha aparecido una iniciativa clara para solucionar este problema; un indicador alternativo al oficial fue analizado, pero no es posible sacar mayores conclusiones debido a una falta de precision metodológica y apertura de datos</w:t>
      </w:r>
    </w:p>
    <w:p>
      <w:pPr>
        <w:numPr>
          <w:ilvl w:val="0"/>
          <w:numId w:val="1001"/>
        </w:numPr>
      </w:pPr>
      <w:r>
        <w:t xml:space="preserve">No es posible determinar si es que el 2022 es definitivamente un año particularmente violento hacia las mujeres o hacia todos los ecuatorianos en general: buena parte del análisis sugiere que es el aumento sostenido de la violencia de los últimos dos año lo que parece estar correlacionado con el aumento de muertes de mujeres, pero no podemos estar seguros sin un mejor acceso a los datos.</w:t>
      </w:r>
    </w:p>
    <w:p>
      <w:pPr>
        <w:pStyle w:val="FirstParagraph"/>
      </w:pPr>
      <w:r>
        <w:t xml:space="preserve">La falta de seriedad en la publicación de datos y en el mantenimiento de bases de datos abiertas evidencian un problema grave: un problema de rendición de cuentas, en donde las instituciones estatales muestran poco o ningún incentivo de demostrar al público lo que se investiga y lo que se pretende hacer justicia. La sociedad civil definitivamente lleva varios pasos por delante, pero debemos caminar hacia el acceso abierto si se pretende realmente llegar a un ambiente de libre intercambio de información para formular mejor política pública. Sin un sistema fiable de contabilizacion de muertes violentas, no existirán mecanismos de rendición de cuentas en donde las instituciones públicas encargadas de mantener la paz y/o perseguir la justicia justifiquen su razón de existir y donde los tomadores de decisiones puedan crear política política informada en información científica. La</w:t>
      </w:r>
      <w:r>
        <w:t xml:space="preserve"> </w:t>
      </w:r>
      <w:r>
        <w:rPr>
          <w:iCs/>
          <w:i/>
        </w:rPr>
        <w:t xml:space="preserve">mediocridad cuantitativa</w:t>
      </w:r>
      <w:r>
        <w:t xml:space="preserve"> </w:t>
      </w:r>
      <w:r>
        <w:t xml:space="preserve">del estado ecuatoriano no es más que una consecuencia de la gigantesca dificultad que existe en navegar el coloso estatal, este coloso ha existido desde tiempos inmemorables, por lo que no se puede culpar a un gobierno u otro de su existencia</w:t>
      </w:r>
      <w:r>
        <w:rPr>
          <w:rStyle w:val="FootnoteReference"/>
        </w:rPr>
        <w:footnoteReference w:id="51"/>
      </w:r>
      <w:r>
        <w:t xml:space="preserve">, sino más bien empezar a preguntarse de como solucionar el problema.</w:t>
      </w:r>
    </w:p>
    <w:bookmarkStart w:id="70" w:name="refs"/>
    <w:bookmarkStart w:id="53"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2">
        <w:r>
          <w:rPr>
            <w:rStyle w:val="Hyperlink"/>
          </w:rPr>
          <w:t xml:space="preserve">https://www.fiscalia.gob.ec/tipificar-el-femicidio-es-un-gran-paso-de-la-legislacion-ecuatoriana-fiscal-tania-moreno/</w:t>
        </w:r>
      </w:hyperlink>
    </w:p>
    <w:bookmarkEnd w:id="53"/>
    <w:bookmarkStart w:id="54"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4"/>
    <w:bookmarkStart w:id="56"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5">
        <w:r>
          <w:rPr>
            <w:rStyle w:val="Hyperlink"/>
          </w:rPr>
          <w:t xml:space="preserve">https://cnnespanol.cnn.com/2021/10/20/violencia-estado-excepcion-ecuador-orix/</w:t>
        </w:r>
      </w:hyperlink>
    </w:p>
    <w:bookmarkEnd w:id="56"/>
    <w:bookmarkStart w:id="58" w:name="ref-panamá"/>
    <w:p>
      <w:pPr>
        <w:pStyle w:val="Bibliography"/>
      </w:pPr>
      <w:r>
        <w:t xml:space="preserve">4. Panamá, G.-L. E. de. (n.d.).</w:t>
      </w:r>
      <w:r>
        <w:t xml:space="preserve"> </w:t>
      </w:r>
      <w:r>
        <w:rPr>
          <w:iCs/>
          <w:i/>
        </w:rPr>
        <w:t xml:space="preserve">Femicidio o feminicidio, ¿cuál es el término correcto?</w:t>
      </w:r>
      <w:r>
        <w:t xml:space="preserve"> </w:t>
      </w:r>
      <w:hyperlink r:id="rId57">
        <w:r>
          <w:rPr>
            <w:rStyle w:val="Hyperlink"/>
          </w:rPr>
          <w:t xml:space="preserve">https://www.laestrella.com.pa/nacional/191124/femicidio-feminicidio-termino-correcto</w:t>
        </w:r>
      </w:hyperlink>
    </w:p>
    <w:bookmarkEnd w:id="58"/>
    <w:bookmarkStart w:id="60" w:name="ref-desarrol"/>
    <w:p>
      <w:pPr>
        <w:pStyle w:val="Bibliography"/>
      </w:pPr>
      <w:r>
        <w:t xml:space="preserve">5.</w:t>
      </w:r>
      <w:r>
        <w:t xml:space="preserve"> </w:t>
      </w:r>
      <w:r>
        <w:rPr>
          <w:iCs/>
          <w:i/>
        </w:rPr>
        <w:t xml:space="preserve">Desarrollo de herramientas y estudios sobre femicidio en Ecuador</w:t>
      </w:r>
      <w:r>
        <w:t xml:space="preserve">. (n.d.).</w:t>
      </w:r>
      <w:r>
        <w:t xml:space="preserve"> </w:t>
      </w:r>
      <w:hyperlink r:id="rId59">
        <w:r>
          <w:rPr>
            <w:rStyle w:val="Hyperlink"/>
          </w:rPr>
          <w:t xml:space="preserve">http://www.fundacionaldea.org/noticias-aldea/desarrolloherramienta</w:t>
        </w:r>
      </w:hyperlink>
    </w:p>
    <w:bookmarkEnd w:id="60"/>
    <w:bookmarkStart w:id="62" w:name="ref-zambrano2022"/>
    <w:p>
      <w:pPr>
        <w:pStyle w:val="Bibliography"/>
      </w:pPr>
      <w:r>
        <w:t xml:space="preserve">6.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1">
        <w:r>
          <w:rPr>
            <w:rStyle w:val="Hyperlink"/>
          </w:rPr>
          <w:t xml:space="preserve">https://nube.fundacionaldea.org/index.php/s/QqmLd25Ex596g36</w:t>
        </w:r>
      </w:hyperlink>
    </w:p>
    <w:bookmarkEnd w:id="62"/>
    <w:bookmarkStart w:id="64" w:name="ref-mundosur2020"/>
    <w:p>
      <w:pPr>
        <w:pStyle w:val="Bibliography"/>
      </w:pPr>
      <w:r>
        <w:t xml:space="preserve">7. MundoSur. (2020).</w:t>
      </w:r>
      <w:r>
        <w:t xml:space="preserve"> </w:t>
      </w:r>
      <w:r>
        <w:rPr>
          <w:iCs/>
          <w:i/>
        </w:rPr>
        <w:t xml:space="preserve">Mapa Lationamericano de Feminicidios: Marco Teórico</w:t>
      </w:r>
      <w:r>
        <w:t xml:space="preserve"> </w:t>
      </w:r>
      <w:r>
        <w:t xml:space="preserve">(p. 15).</w:t>
      </w:r>
      <w:r>
        <w:t xml:space="preserve"> </w:t>
      </w:r>
      <w:hyperlink r:id="rId63">
        <w:r>
          <w:rPr>
            <w:rStyle w:val="Hyperlink"/>
          </w:rPr>
          <w:t xml:space="preserve">https://mundosur.org/wp-content/uploads/2021/09/Mapa-Latinoamericano-de-Femicidios.-MT.pdf</w:t>
        </w:r>
      </w:hyperlink>
    </w:p>
    <w:bookmarkEnd w:id="64"/>
    <w:bookmarkStart w:id="66" w:name="ref-mundosur"/>
    <w:p>
      <w:pPr>
        <w:pStyle w:val="Bibliography"/>
      </w:pPr>
      <w:r>
        <w:t xml:space="preserve">8. MundoSur. (n.d.).</w:t>
      </w:r>
      <w:r>
        <w:t xml:space="preserve"> </w:t>
      </w:r>
      <w:r>
        <w:rPr>
          <w:iCs/>
          <w:i/>
        </w:rPr>
        <w:t xml:space="preserve">¿Quiénes somos?</w:t>
      </w:r>
      <w:r>
        <w:rPr>
          <w:iCs/>
          <w:i/>
        </w:rPr>
        <w:t xml:space="preserve"> </w:t>
      </w:r>
      <w:r>
        <w:rPr>
          <w:iCs/>
          <w:i/>
        </w:rPr>
        <w:t xml:space="preserve"> </w:t>
      </w:r>
      <w:r>
        <w:rPr>
          <w:iCs/>
          <w:i/>
        </w:rPr>
        <w:t xml:space="preserve">MUNDOSUR</w:t>
      </w:r>
      <w:r>
        <w:t xml:space="preserve">.</w:t>
      </w:r>
      <w:r>
        <w:t xml:space="preserve"> </w:t>
      </w:r>
      <w:hyperlink r:id="rId65">
        <w:r>
          <w:rPr>
            <w:rStyle w:val="Hyperlink"/>
          </w:rPr>
          <w:t xml:space="preserve">https://mundosur.org/sobre-mundosur/</w:t>
        </w:r>
      </w:hyperlink>
    </w:p>
    <w:bookmarkEnd w:id="66"/>
    <w:bookmarkStart w:id="68" w:name="ref-trujillo2022"/>
    <w:p>
      <w:pPr>
        <w:pStyle w:val="Bibliography"/>
      </w:pPr>
      <w:r>
        <w:t xml:space="preserve">9. Trujillo, Y. (2022).</w:t>
      </w:r>
      <w:r>
        <w:t xml:space="preserve"> </w:t>
      </w:r>
      <w:r>
        <w:rPr>
          <w:iCs/>
          <w:i/>
        </w:rPr>
        <w:t xml:space="preserve">Alianza Mapeo: En lo que va del 2022 ya se ha producido el 60</w:t>
      </w:r>
      <w:r>
        <w:t xml:space="preserve">.</w:t>
      </w:r>
      <w:r>
        <w:t xml:space="preserve"> </w:t>
      </w:r>
      <w:hyperlink r:id="rId67">
        <w:r>
          <w:rPr>
            <w:rStyle w:val="Hyperlink"/>
          </w:rPr>
          <w:t xml:space="preserve">https://www.elcomercio.com/actualidad/alianza-mapeo-en-lo-que-va-del-2022-ya-se-ha-producido-el-60-de-los-femicidios-del-2021.html</w:t>
        </w:r>
      </w:hyperlink>
    </w:p>
    <w:bookmarkEnd w:id="68"/>
    <w:bookmarkStart w:id="69" w:name="ref-adoum2000"/>
    <w:p>
      <w:pPr>
        <w:pStyle w:val="Bibliography"/>
      </w:pPr>
      <w:r>
        <w:t xml:space="preserve">10. Adoum, J. E. (2000).</w:t>
      </w:r>
      <w:r>
        <w:t xml:space="preserve"> </w:t>
      </w:r>
      <w:r>
        <w:rPr>
          <w:iCs/>
          <w:i/>
        </w:rPr>
        <w:t xml:space="preserve">Ecuador: Señas particulares</w:t>
      </w:r>
      <w:r>
        <w:t xml:space="preserve"> </w:t>
      </w:r>
      <w:r>
        <w:t xml:space="preserve">(6th ed., Vol. 1). Eskeletra Editorial.</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31">
    <w:p>
      <w:pPr>
        <w:pStyle w:val="FootnoteText"/>
      </w:pPr>
      <w:r>
        <w:rPr>
          <w:rStyle w:val="FootnoteReference"/>
        </w:rPr>
        <w:footnoteRef/>
      </w:r>
      <w:r>
        <w:t xml:space="preserve"> </w:t>
      </w:r>
      <w:r>
        <w:t xml:space="preserve">estadistica@fiscalia.gob.com</w:t>
      </w:r>
    </w:p>
  </w:footnote>
  <w:footnote w:id="32">
    <w:p>
      <w:pPr>
        <w:pStyle w:val="FootnoteText"/>
      </w:pPr>
      <w:r>
        <w:rPr>
          <w:rStyle w:val="FootnoteReference"/>
        </w:rPr>
        <w:footnoteRef/>
      </w:r>
      <w:r>
        <w:t xml:space="preserve"> </w:t>
      </w:r>
      <w:r>
        <w:t xml:space="preserve">Femicidio (Art. 141), Homicidio (Art. 144), Asesinato (Art. 140), Sicariato (Art. 143) y Violación (Art. 171).</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r>
        <w:t xml:space="preserve">. La Fundación ALDEA, quien reporta las cifras de esta iniciativa menciona</w:t>
      </w:r>
      <w:r>
        <w:t xml:space="preserve"> </w:t>
      </w:r>
      <w:r>
        <w:t xml:space="preserve">“</w:t>
      </w:r>
      <w:r>
        <w:t xml:space="preserve">[el] término feminicidio […] alude a la responsabilidad estatal para el cometimiento de este delito</w:t>
      </w:r>
      <w:r>
        <w:t xml:space="preserve">”</w:t>
      </w:r>
      <w:r>
        <w:t xml:space="preserve">.</w:t>
      </w:r>
    </w:p>
  </w:footnote>
  <w:footnote w:id="46">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51">
    <w:p>
      <w:pPr>
        <w:pStyle w:val="FootnoteText"/>
      </w:pPr>
      <w:r>
        <w:rPr>
          <w:rStyle w:val="FootnoteReference"/>
        </w:rPr>
        <w:footnoteRef/>
      </w:r>
      <w:r>
        <w:t xml:space="preserve"> </w:t>
      </w:r>
      <w:r>
        <w:t xml:space="preserve">Véase</w:t>
      </w:r>
      <w:r>
        <w:rPr>
          <w:vertAlign w:val="superscript"/>
        </w:rPr>
        <w:t xml:space="preserve">[1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9" Target="http://www.fundacionaldea.org/noticias-aldea/desarrolloherramienta" TargetMode="External" /><Relationship Type="http://schemas.openxmlformats.org/officeDocument/2006/relationships/hyperlink" Id="rId55"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5" Target="https://mundosur.org/sobre-mundosur/" TargetMode="External" /><Relationship Type="http://schemas.openxmlformats.org/officeDocument/2006/relationships/hyperlink" Id="rId63" Target="https://mundosur.org/wp-content/uploads/2021/09/Mapa-Latinoamericano-de-Femicidios.-MT.pdf" TargetMode="External" /><Relationship Type="http://schemas.openxmlformats.org/officeDocument/2006/relationships/hyperlink" Id="rId61"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7"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2"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9" Target="http://www.fundacionaldea.org/noticias-aldea/desarrolloherramienta" TargetMode="External" /><Relationship Type="http://schemas.openxmlformats.org/officeDocument/2006/relationships/hyperlink" Id="rId55"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5" Target="https://mundosur.org/sobre-mundosur/" TargetMode="External" /><Relationship Type="http://schemas.openxmlformats.org/officeDocument/2006/relationships/hyperlink" Id="rId63" Target="https://mundosur.org/wp-content/uploads/2021/09/Mapa-Latinoamericano-de-Femicidios.-MT.pdf" TargetMode="External" /><Relationship Type="http://schemas.openxmlformats.org/officeDocument/2006/relationships/hyperlink" Id="rId61"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7"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2"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18T02:13:52Z</dcterms:created>
  <dcterms:modified xsi:type="dcterms:W3CDTF">2022-11-18T02: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17</vt:lpwstr>
  </property>
  <property fmtid="{D5CDD505-2E9C-101B-9397-08002B2CF9AE}" pid="5" name="output">
    <vt:lpwstr/>
  </property>
</Properties>
</file>